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9770E1">
        <w:rPr>
          <w:rFonts w:asciiTheme="majorHAnsi" w:hAnsiTheme="majorHAnsi" w:cs="Arial"/>
          <w:sz w:val="22"/>
          <w:szCs w:val="22"/>
        </w:rPr>
        <w:t>64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2771BA">
        <w:rPr>
          <w:rFonts w:asciiTheme="majorHAnsi" w:hAnsiTheme="majorHAnsi" w:cs="Arial"/>
          <w:sz w:val="22"/>
          <w:szCs w:val="22"/>
        </w:rPr>
        <w:t>July</w:t>
      </w:r>
      <w:r w:rsidR="007B71D2">
        <w:rPr>
          <w:rFonts w:asciiTheme="majorHAnsi" w:hAnsiTheme="majorHAnsi" w:cs="Arial"/>
          <w:sz w:val="22"/>
          <w:szCs w:val="22"/>
        </w:rPr>
        <w:t xml:space="preserve"> 12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bookmarkStart w:id="0" w:name="_GoBack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>Project Manager</w:t>
            </w:r>
            <w:bookmarkEnd w:id="0"/>
          </w:p>
          <w:p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4A5615">
              <w:rPr>
                <w:rFonts w:ascii="Cambria" w:hAnsi="Cambria" w:cs="Arial"/>
                <w:sz w:val="22"/>
                <w:szCs w:val="22"/>
              </w:rPr>
              <w:t>Project Manager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13-1082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9770E1">
              <w:rPr>
                <w:rFonts w:asciiTheme="majorHAnsi" w:hAnsiTheme="majorHAnsi" w:cs="Arial"/>
                <w:sz w:val="22"/>
                <w:szCs w:val="22"/>
              </w:rPr>
              <w:t xml:space="preserve">  3019CB</w:t>
            </w:r>
          </w:p>
          <w:p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>Project Manag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Ms.</w:t>
            </w:r>
            <w:r w:rsidR="000E49BC">
              <w:t xml:space="preserve"> </w:t>
            </w:r>
            <w:r w:rsidR="000E49BC" w:rsidRPr="000E49BC">
              <w:rPr>
                <w:rFonts w:asciiTheme="majorHAnsi" w:hAnsiTheme="majorHAnsi" w:cs="Arial"/>
                <w:sz w:val="22"/>
                <w:szCs w:val="22"/>
              </w:rPr>
              <w:t>Nina Ong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Program Manager on behalf of Google LLC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9770E1">
              <w:rPr>
                <w:rFonts w:asciiTheme="majorHAnsi" w:hAnsiTheme="majorHAnsi" w:cs="Arial"/>
                <w:sz w:val="22"/>
                <w:szCs w:val="22"/>
              </w:rPr>
              <w:t>June 11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C07546" w:rsidRPr="004578B5" w:rsidRDefault="000E49BC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Pro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>ject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 Manager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:rsidR="00C07546" w:rsidRDefault="00966A20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</w:t>
            </w:r>
            <w:r w:rsidRPr="00966A2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termine project requirements, objectives, and successcriteria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:rsidR="00C07546" w:rsidRDefault="00966A20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66A2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anage costs incurred by project staff to id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ntify budget or resource issue</w:t>
            </w:r>
            <w:r w:rsidR="00CA0922" w:rsidRPr="00CA092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</w:t>
            </w:r>
            <w:r w:rsidR="00BF0D3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:rsidR="00C07546" w:rsidRDefault="00966A20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</w:t>
            </w:r>
            <w:r w:rsidRPr="00966A2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sign and define workflows and processes for team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>Pro</w:t>
            </w:r>
            <w:r>
              <w:rPr>
                <w:rFonts w:asciiTheme="majorHAnsi" w:hAnsiTheme="majorHAnsi" w:cs="Arial"/>
                <w:sz w:val="22"/>
                <w:szCs w:val="22"/>
              </w:rPr>
              <w:t>ject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Manag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F27743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84929174"/>
          <w:bookmarkEnd w:id="1"/>
          <w:p w:rsidR="00F57B73" w:rsidRDefault="00233EA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4C63195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87605446" r:id="rId12">
                  <o:FieldCodes>\s</o:FieldCodes>
                </o:OLEObject>
              </w:object>
            </w:r>
          </w:p>
          <w:p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4056" w:rsidRDefault="00724056">
      <w:r>
        <w:separator/>
      </w:r>
    </w:p>
  </w:endnote>
  <w:endnote w:type="continuationSeparator" w:id="0">
    <w:p w:rsidR="00724056" w:rsidRDefault="00724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4056" w:rsidRDefault="00724056">
      <w:r>
        <w:separator/>
      </w:r>
    </w:p>
  </w:footnote>
  <w:footnote w:type="continuationSeparator" w:id="0">
    <w:p w:rsidR="00724056" w:rsidRDefault="00724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0205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731068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2637DF-0A6F-4D2A-99D8-40FEF5D99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697194-CE7E-438B-BF50-3070C40CF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09-09T14:14:00Z</cp:lastPrinted>
  <dcterms:created xsi:type="dcterms:W3CDTF">2021-07-06T19:02:00Z</dcterms:created>
  <dcterms:modified xsi:type="dcterms:W3CDTF">2021-07-1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